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21566" w14:textId="0189078D" w:rsidR="00377FE1" w:rsidRDefault="00377FE1" w:rsidP="00377FE1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7B8DB9E4" wp14:editId="454C7C38">
            <wp:extent cx="647700" cy="64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2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297F">
        <w:rPr>
          <w:rFonts w:ascii="Arial" w:hAnsi="Arial" w:cs="Arial"/>
          <w:b/>
          <w:sz w:val="32"/>
          <w:szCs w:val="32"/>
        </w:rPr>
        <w:t xml:space="preserve"> </w:t>
      </w:r>
    </w:p>
    <w:p w14:paraId="2B73CC81" w14:textId="224645B0" w:rsidR="00377FE1" w:rsidRPr="00377FE1" w:rsidRDefault="00377FE1" w:rsidP="00377FE1">
      <w:pPr>
        <w:jc w:val="center"/>
        <w:rPr>
          <w:rFonts w:ascii="Arial" w:hAnsi="Arial" w:cs="Arial"/>
          <w:b/>
          <w:sz w:val="32"/>
          <w:szCs w:val="32"/>
        </w:rPr>
      </w:pPr>
      <w:r w:rsidRPr="00377FE1">
        <w:rPr>
          <w:rFonts w:ascii="Arial" w:hAnsi="Arial" w:cs="Arial"/>
          <w:b/>
          <w:sz w:val="32"/>
          <w:szCs w:val="32"/>
        </w:rPr>
        <w:t>INTERN PD FORM</w:t>
      </w:r>
    </w:p>
    <w:p w14:paraId="338DB7D0" w14:textId="3A8F38BF" w:rsidR="00394946" w:rsidRPr="00377FE1" w:rsidRDefault="003C082B" w:rsidP="003C082B">
      <w:pPr>
        <w:rPr>
          <w:rFonts w:ascii="Arial" w:hAnsi="Arial" w:cs="Arial"/>
          <w:i/>
        </w:rPr>
      </w:pPr>
      <w:r w:rsidRPr="00377FE1">
        <w:rPr>
          <w:rFonts w:ascii="Arial" w:hAnsi="Arial" w:cs="Arial"/>
          <w:b/>
        </w:rPr>
        <w:t>Internship Position:</w:t>
      </w:r>
      <w:r w:rsidRPr="00377FE1">
        <w:rPr>
          <w:rFonts w:ascii="Arial" w:hAnsi="Arial" w:cs="Arial"/>
        </w:rPr>
        <w:t xml:space="preserve"> </w:t>
      </w:r>
      <w:r w:rsidR="000D7F8F" w:rsidRPr="00377FE1">
        <w:rPr>
          <w:rFonts w:ascii="Arial" w:hAnsi="Arial" w:cs="Arial"/>
          <w:i/>
        </w:rPr>
        <w:t>(</w:t>
      </w:r>
      <w:proofErr w:type="gramStart"/>
      <w:r w:rsidR="000D7F8F" w:rsidRPr="00377FE1">
        <w:rPr>
          <w:rFonts w:ascii="Arial" w:hAnsi="Arial" w:cs="Arial"/>
          <w:i/>
        </w:rPr>
        <w:t>i.e.</w:t>
      </w:r>
      <w:proofErr w:type="gramEnd"/>
      <w:r w:rsidR="000D7F8F" w:rsidRPr="00377FE1">
        <w:rPr>
          <w:rFonts w:ascii="Arial" w:hAnsi="Arial" w:cs="Arial"/>
          <w:i/>
        </w:rPr>
        <w:t xml:space="preserve"> SWO Intern, RCMP Intern…)</w:t>
      </w:r>
    </w:p>
    <w:p w14:paraId="5ED17C34" w14:textId="53E3497A" w:rsidR="00394946" w:rsidRPr="00377FE1" w:rsidRDefault="000D7F8F" w:rsidP="003C082B">
      <w:pPr>
        <w:rPr>
          <w:rFonts w:ascii="Arial" w:hAnsi="Arial" w:cs="Arial"/>
        </w:rPr>
      </w:pPr>
      <w:r w:rsidRPr="00377FE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795516400"/>
          <w:placeholder>
            <w:docPart w:val="14946970503C4D8FBAADC34E8AEC9E1E"/>
          </w:placeholder>
          <w:text/>
        </w:sdtPr>
        <w:sdtEndPr/>
        <w:sdtContent>
          <w:r w:rsidR="00F0360D">
            <w:rPr>
              <w:rFonts w:ascii="Arial" w:hAnsi="Arial" w:cs="Arial"/>
            </w:rPr>
            <w:t xml:space="preserve">HLMP </w:t>
          </w:r>
          <w:r w:rsidR="00D46DFB">
            <w:rPr>
              <w:rFonts w:ascii="Arial" w:hAnsi="Arial" w:cs="Arial"/>
            </w:rPr>
            <w:t xml:space="preserve">Marketing </w:t>
          </w:r>
          <w:r w:rsidR="00F0360D">
            <w:rPr>
              <w:rFonts w:ascii="Arial" w:hAnsi="Arial" w:cs="Arial"/>
            </w:rPr>
            <w:t>Intern</w:t>
          </w:r>
        </w:sdtContent>
      </w:sdt>
    </w:p>
    <w:p w14:paraId="2596C856" w14:textId="77777777" w:rsidR="000D7F8F" w:rsidRPr="00377FE1" w:rsidRDefault="003637A6" w:rsidP="003C082B">
      <w:pPr>
        <w:rPr>
          <w:rFonts w:ascii="Arial" w:hAnsi="Arial" w:cs="Arial"/>
        </w:rPr>
      </w:pPr>
      <w:r w:rsidRPr="00377FE1">
        <w:rPr>
          <w:rFonts w:ascii="Arial" w:hAnsi="Arial" w:cs="Arial"/>
          <w:b/>
        </w:rPr>
        <w:t>Semester/Year</w:t>
      </w:r>
      <w:r w:rsidR="000D7F8F" w:rsidRPr="00377FE1">
        <w:rPr>
          <w:rFonts w:ascii="Arial" w:hAnsi="Arial" w:cs="Arial"/>
          <w:b/>
        </w:rPr>
        <w:t>:</w:t>
      </w:r>
      <w:r w:rsidR="000D7F8F" w:rsidRPr="00377FE1">
        <w:rPr>
          <w:rFonts w:ascii="Arial" w:hAnsi="Arial" w:cs="Arial"/>
        </w:rPr>
        <w:t xml:space="preserve"> </w:t>
      </w:r>
    </w:p>
    <w:p w14:paraId="24903EDF" w14:textId="77913EB3" w:rsidR="00394946" w:rsidRPr="00377FE1" w:rsidRDefault="00411F10" w:rsidP="003C082B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08583924"/>
          <w:placeholder>
            <w:docPart w:val="341DC7768DEE450A8CFECAF107387CE0"/>
          </w:placeholder>
          <w:text/>
        </w:sdtPr>
        <w:sdtEndPr/>
        <w:sdtContent>
          <w:r w:rsidR="00F0360D">
            <w:rPr>
              <w:rFonts w:ascii="Arial" w:hAnsi="Arial" w:cs="Arial"/>
            </w:rPr>
            <w:t>Fall 2022</w:t>
          </w:r>
        </w:sdtContent>
      </w:sdt>
    </w:p>
    <w:p w14:paraId="4CC8AA42" w14:textId="77777777" w:rsidR="00394946" w:rsidRPr="00377FE1" w:rsidRDefault="00145CD3" w:rsidP="003C082B">
      <w:pPr>
        <w:rPr>
          <w:rFonts w:ascii="Arial" w:hAnsi="Arial" w:cs="Arial"/>
        </w:rPr>
      </w:pPr>
      <w:r w:rsidRPr="00377FE1">
        <w:rPr>
          <w:rFonts w:ascii="Arial" w:hAnsi="Arial" w:cs="Arial"/>
          <w:b/>
        </w:rPr>
        <w:t>Intern Supervisor:</w:t>
      </w:r>
      <w:r w:rsidR="000D7F8F" w:rsidRPr="00377FE1">
        <w:rPr>
          <w:rFonts w:ascii="Arial" w:hAnsi="Arial" w:cs="Arial"/>
        </w:rPr>
        <w:t xml:space="preserve"> </w:t>
      </w:r>
    </w:p>
    <w:p w14:paraId="49387720" w14:textId="4B5DBAEB" w:rsidR="00394946" w:rsidRPr="00377FE1" w:rsidRDefault="00411F10" w:rsidP="003C082B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091054324"/>
          <w:placeholder>
            <w:docPart w:val="5B7CB79E0E12459BB488E8BCE01A7241"/>
          </w:placeholder>
          <w:text/>
        </w:sdtPr>
        <w:sdtEndPr/>
        <w:sdtContent>
          <w:r w:rsidR="00B42CB1">
            <w:rPr>
              <w:rFonts w:ascii="Arial" w:hAnsi="Arial" w:cs="Arial"/>
            </w:rPr>
            <w:t>Grant Goodwin; Grant.Goodwin@em.myflorida.com; x4516</w:t>
          </w:r>
        </w:sdtContent>
      </w:sdt>
    </w:p>
    <w:p w14:paraId="163ED59A" w14:textId="77777777" w:rsidR="00394946" w:rsidRPr="00377FE1" w:rsidRDefault="003C082B" w:rsidP="003C082B">
      <w:pPr>
        <w:rPr>
          <w:rFonts w:ascii="Arial" w:hAnsi="Arial" w:cs="Arial"/>
        </w:rPr>
      </w:pPr>
      <w:r w:rsidRPr="00377FE1">
        <w:rPr>
          <w:rFonts w:ascii="Arial" w:hAnsi="Arial" w:cs="Arial"/>
          <w:b/>
        </w:rPr>
        <w:t>Internship Objective</w:t>
      </w:r>
      <w:r w:rsidR="003637A6" w:rsidRPr="00377FE1">
        <w:rPr>
          <w:rFonts w:ascii="Arial" w:hAnsi="Arial" w:cs="Arial"/>
          <w:b/>
        </w:rPr>
        <w:t>/Job Description</w:t>
      </w:r>
      <w:r w:rsidRPr="00377FE1">
        <w:rPr>
          <w:rFonts w:ascii="Arial" w:hAnsi="Arial" w:cs="Arial"/>
          <w:b/>
        </w:rPr>
        <w:t>:</w:t>
      </w:r>
      <w:r w:rsidRPr="00377FE1">
        <w:rPr>
          <w:rFonts w:ascii="Arial" w:hAnsi="Arial" w:cs="Arial"/>
        </w:rPr>
        <w:t xml:space="preserve"> </w:t>
      </w:r>
    </w:p>
    <w:p w14:paraId="039539A9" w14:textId="732B3C69" w:rsidR="00394946" w:rsidRPr="00377FE1" w:rsidRDefault="00411F10" w:rsidP="003C082B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897402277"/>
          <w:placeholder>
            <w:docPart w:val="2B8E6ADFDB3E49B4952E814DBF6A0BBC"/>
          </w:placeholder>
          <w:text/>
        </w:sdtPr>
        <w:sdtEndPr/>
        <w:sdtContent>
          <w:r w:rsidR="00A1297F">
            <w:rPr>
              <w:rFonts w:ascii="Arial" w:hAnsi="Arial" w:cs="Arial"/>
            </w:rPr>
            <w:t>The Hurricane Loss Mitigation Program (HLMP)</w:t>
          </w:r>
          <w:r w:rsidR="00A1297F" w:rsidRPr="00A1297F">
            <w:rPr>
              <w:rFonts w:ascii="Arial" w:hAnsi="Arial" w:cs="Arial"/>
            </w:rPr>
            <w:t xml:space="preserve"> is a state-funded mitigation program.</w:t>
          </w:r>
          <w:r w:rsidR="00A1297F">
            <w:rPr>
              <w:rFonts w:ascii="Arial" w:hAnsi="Arial" w:cs="Arial"/>
            </w:rPr>
            <w:t xml:space="preserve"> Governmental agencies and non-profits apply once per year to </w:t>
          </w:r>
          <w:r w:rsidR="0017772E">
            <w:rPr>
              <w:rFonts w:ascii="Arial" w:hAnsi="Arial" w:cs="Arial"/>
            </w:rPr>
            <w:t>fund projects to mitigate the effects of hurricanes.</w:t>
          </w:r>
          <w:r w:rsidR="00A1297F" w:rsidRPr="00A1297F">
            <w:rPr>
              <w:rFonts w:ascii="Arial" w:hAnsi="Arial" w:cs="Arial"/>
            </w:rPr>
            <w:t xml:space="preserve"> The goal of the internship is to market the program to eligible applicants</w:t>
          </w:r>
          <w:r w:rsidR="0017772E">
            <w:rPr>
              <w:rFonts w:ascii="Arial" w:hAnsi="Arial" w:cs="Arial"/>
            </w:rPr>
            <w:t xml:space="preserve"> through outreach and clear messaging.</w:t>
          </w:r>
          <w:r w:rsidR="00A1297F" w:rsidRPr="00A1297F">
            <w:rPr>
              <w:rFonts w:ascii="Arial" w:hAnsi="Arial" w:cs="Arial"/>
            </w:rPr>
            <w:t xml:space="preserve">  </w:t>
          </w:r>
        </w:sdtContent>
      </w:sdt>
    </w:p>
    <w:p w14:paraId="0ED1AB2A" w14:textId="77777777" w:rsidR="003C082B" w:rsidRPr="00377FE1" w:rsidRDefault="00434BE6" w:rsidP="003C082B">
      <w:pPr>
        <w:rPr>
          <w:rFonts w:ascii="Arial" w:hAnsi="Arial" w:cs="Arial"/>
          <w:b/>
        </w:rPr>
      </w:pPr>
      <w:r w:rsidRPr="00377FE1">
        <w:rPr>
          <w:rFonts w:ascii="Arial" w:hAnsi="Arial" w:cs="Arial"/>
          <w:b/>
        </w:rPr>
        <w:t>Please list specific project t</w:t>
      </w:r>
      <w:r w:rsidR="003637A6" w:rsidRPr="00377FE1">
        <w:rPr>
          <w:rFonts w:ascii="Arial" w:hAnsi="Arial" w:cs="Arial"/>
          <w:b/>
        </w:rPr>
        <w:t>asks</w:t>
      </w:r>
      <w:r w:rsidR="00145CD3" w:rsidRPr="00377FE1">
        <w:rPr>
          <w:rFonts w:ascii="Arial" w:hAnsi="Arial" w:cs="Arial"/>
          <w:b/>
        </w:rPr>
        <w:t xml:space="preserve"> intern is expected to complete during internship tenure</w:t>
      </w:r>
      <w:r w:rsidR="003637A6" w:rsidRPr="00377FE1">
        <w:rPr>
          <w:rFonts w:ascii="Arial" w:hAnsi="Arial" w:cs="Arial"/>
          <w:b/>
        </w:rPr>
        <w:t>:</w:t>
      </w:r>
    </w:p>
    <w:p w14:paraId="1CA02887" w14:textId="3B7CCE3A" w:rsidR="00394946" w:rsidRPr="00377FE1" w:rsidRDefault="00411F10" w:rsidP="003C082B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718021630"/>
          <w:placeholder>
            <w:docPart w:val="0A4D4693D1304D029878041068E69372"/>
          </w:placeholder>
          <w:text/>
        </w:sdtPr>
        <w:sdtEndPr/>
        <w:sdtContent>
          <w:r w:rsidR="0017772E">
            <w:rPr>
              <w:rFonts w:ascii="Arial" w:hAnsi="Arial" w:cs="Arial"/>
            </w:rPr>
            <w:t xml:space="preserve">Marketing (website design, social media posts, campaign strategies, outreach presentations), </w:t>
          </w:r>
          <w:r w:rsidR="0017772E" w:rsidRPr="008551FE">
            <w:rPr>
              <w:rFonts w:ascii="Arial" w:hAnsi="Arial" w:cs="Arial"/>
            </w:rPr>
            <w:t>Loss Avoidance of Program (tracking previous projects to show mitigation efforts</w:t>
          </w:r>
          <w:r w:rsidR="00E6646A">
            <w:rPr>
              <w:rFonts w:ascii="Arial" w:hAnsi="Arial" w:cs="Arial"/>
            </w:rPr>
            <w:t xml:space="preserve"> with GIS team</w:t>
          </w:r>
          <w:r w:rsidR="0017772E" w:rsidRPr="008551FE">
            <w:rPr>
              <w:rFonts w:ascii="Arial" w:hAnsi="Arial" w:cs="Arial"/>
            </w:rPr>
            <w:t>)</w:t>
          </w:r>
          <w:r w:rsidR="00E6646A">
            <w:rPr>
              <w:rFonts w:ascii="Arial" w:hAnsi="Arial" w:cs="Arial"/>
            </w:rPr>
            <w:t>.</w:t>
          </w:r>
        </w:sdtContent>
      </w:sdt>
    </w:p>
    <w:p w14:paraId="473F7458" w14:textId="77777777" w:rsidR="00394946" w:rsidRPr="00377FE1" w:rsidRDefault="00664B45" w:rsidP="003C082B">
      <w:pPr>
        <w:rPr>
          <w:rFonts w:ascii="Arial" w:hAnsi="Arial" w:cs="Arial"/>
        </w:rPr>
      </w:pPr>
      <w:r w:rsidRPr="00377FE1">
        <w:rPr>
          <w:rFonts w:ascii="Arial" w:hAnsi="Arial" w:cs="Arial"/>
          <w:b/>
        </w:rPr>
        <w:t xml:space="preserve">Desired </w:t>
      </w:r>
      <w:r w:rsidR="00947622" w:rsidRPr="00377FE1">
        <w:rPr>
          <w:rFonts w:ascii="Arial" w:hAnsi="Arial" w:cs="Arial"/>
          <w:b/>
        </w:rPr>
        <w:t>Skills</w:t>
      </w:r>
      <w:r w:rsidRPr="00377FE1">
        <w:rPr>
          <w:rFonts w:ascii="Arial" w:hAnsi="Arial" w:cs="Arial"/>
          <w:b/>
        </w:rPr>
        <w:t>/Experience:</w:t>
      </w:r>
      <w:r w:rsidRPr="00377FE1">
        <w:rPr>
          <w:rFonts w:ascii="Arial" w:hAnsi="Arial" w:cs="Arial"/>
        </w:rPr>
        <w:t xml:space="preserve"> </w:t>
      </w:r>
    </w:p>
    <w:p w14:paraId="685F41BD" w14:textId="7E7A0655" w:rsidR="00394946" w:rsidRPr="00377FE1" w:rsidRDefault="00411F10" w:rsidP="003C082B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14627030"/>
          <w:placeholder>
            <w:docPart w:val="EC05151F2417402F9B9A255519F5607B"/>
          </w:placeholder>
          <w:text/>
        </w:sdtPr>
        <w:sdtEndPr/>
        <w:sdtContent>
          <w:r w:rsidR="00867DE8">
            <w:rPr>
              <w:rFonts w:ascii="Arial" w:hAnsi="Arial" w:cs="Arial"/>
            </w:rPr>
            <w:t>Media and marketing experience.</w:t>
          </w:r>
          <w:r w:rsidR="00E6646A">
            <w:rPr>
              <w:rFonts w:ascii="Arial" w:hAnsi="Arial" w:cs="Arial"/>
            </w:rPr>
            <w:t xml:space="preserve"> Preferred to have Emergency Management experience, but not </w:t>
          </w:r>
          <w:r w:rsidR="00F25686">
            <w:rPr>
              <w:rFonts w:ascii="Arial" w:hAnsi="Arial" w:cs="Arial"/>
            </w:rPr>
            <w:t>required</w:t>
          </w:r>
          <w:r w:rsidR="00E6646A">
            <w:rPr>
              <w:rFonts w:ascii="Arial" w:hAnsi="Arial" w:cs="Arial"/>
            </w:rPr>
            <w:t>.</w:t>
          </w:r>
          <w:r w:rsidR="00867DE8">
            <w:rPr>
              <w:rFonts w:ascii="Arial" w:hAnsi="Arial" w:cs="Arial"/>
            </w:rPr>
            <w:t xml:space="preserve"> </w:t>
          </w:r>
        </w:sdtContent>
      </w:sdt>
      <w:r w:rsidR="00394946" w:rsidRPr="00377FE1">
        <w:rPr>
          <w:rFonts w:ascii="Arial" w:hAnsi="Arial" w:cs="Arial"/>
        </w:rPr>
        <w:t xml:space="preserve"> </w:t>
      </w:r>
    </w:p>
    <w:p w14:paraId="2969CD79" w14:textId="77777777" w:rsidR="00145CD3" w:rsidRPr="00377FE1" w:rsidRDefault="00145CD3" w:rsidP="003C082B">
      <w:pPr>
        <w:rPr>
          <w:rFonts w:ascii="Arial" w:hAnsi="Arial" w:cs="Arial"/>
          <w:b/>
        </w:rPr>
      </w:pPr>
      <w:r w:rsidRPr="00377FE1">
        <w:rPr>
          <w:rFonts w:ascii="Arial" w:hAnsi="Arial" w:cs="Arial"/>
          <w:b/>
        </w:rPr>
        <w:t xml:space="preserve">Training/Prerequisites required or recommended: </w:t>
      </w:r>
    </w:p>
    <w:p w14:paraId="5AFC5E51" w14:textId="1C83BF20" w:rsidR="00145CD3" w:rsidRPr="00377FE1" w:rsidRDefault="00411F10" w:rsidP="003C082B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19801498"/>
          <w:placeholder>
            <w:docPart w:val="3A05081A2E1A436198CF107E356C2C7B"/>
          </w:placeholder>
          <w:text/>
        </w:sdtPr>
        <w:sdtEndPr/>
        <w:sdtContent>
          <w:r w:rsidR="00867DE8">
            <w:rPr>
              <w:rFonts w:ascii="Arial" w:hAnsi="Arial" w:cs="Arial"/>
            </w:rPr>
            <w:t>IS 100, 200, 700, 800</w:t>
          </w:r>
          <w:r w:rsidR="00D46DFB">
            <w:rPr>
              <w:rFonts w:ascii="Arial" w:hAnsi="Arial" w:cs="Arial"/>
            </w:rPr>
            <w:t xml:space="preserve"> highly recommended</w:t>
          </w:r>
        </w:sdtContent>
      </w:sdt>
    </w:p>
    <w:p w14:paraId="1EBB2E95" w14:textId="77777777" w:rsidR="00394946" w:rsidRPr="00377FE1" w:rsidRDefault="009376A4" w:rsidP="003C082B">
      <w:pPr>
        <w:rPr>
          <w:rFonts w:ascii="Arial" w:hAnsi="Arial" w:cs="Arial"/>
        </w:rPr>
      </w:pPr>
      <w:r w:rsidRPr="00377FE1">
        <w:rPr>
          <w:rFonts w:ascii="Arial" w:hAnsi="Arial" w:cs="Arial"/>
          <w:b/>
        </w:rPr>
        <w:t>Desired Majors (S</w:t>
      </w:r>
      <w:r w:rsidR="00664B45" w:rsidRPr="00377FE1">
        <w:rPr>
          <w:rFonts w:ascii="Arial" w:hAnsi="Arial" w:cs="Arial"/>
          <w:b/>
        </w:rPr>
        <w:t>pecific majors or “open to all”</w:t>
      </w:r>
      <w:r w:rsidR="005C2DE2" w:rsidRPr="00377FE1">
        <w:rPr>
          <w:rFonts w:ascii="Arial" w:hAnsi="Arial" w:cs="Arial"/>
          <w:b/>
        </w:rPr>
        <w:t>)</w:t>
      </w:r>
      <w:r w:rsidR="00664B45" w:rsidRPr="00377FE1">
        <w:rPr>
          <w:rFonts w:ascii="Arial" w:hAnsi="Arial" w:cs="Arial"/>
          <w:b/>
        </w:rPr>
        <w:t>:</w:t>
      </w:r>
      <w:r w:rsidR="00664B45" w:rsidRPr="00377FE1">
        <w:rPr>
          <w:rFonts w:ascii="Arial" w:hAnsi="Arial" w:cs="Arial"/>
        </w:rPr>
        <w:t xml:space="preserve"> </w:t>
      </w:r>
    </w:p>
    <w:p w14:paraId="0DF6C5DA" w14:textId="0B89E5AC" w:rsidR="00145CD3" w:rsidRPr="00377FE1" w:rsidRDefault="00411F10" w:rsidP="003C082B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268541552"/>
          <w:placeholder>
            <w:docPart w:val="ACB81D371D8B4AD4899569378AF9FFD8"/>
          </w:placeholder>
          <w:text/>
        </w:sdtPr>
        <w:sdtEndPr/>
        <w:sdtContent>
          <w:r w:rsidR="00867DE8">
            <w:rPr>
              <w:rFonts w:ascii="Arial" w:hAnsi="Arial" w:cs="Arial"/>
            </w:rPr>
            <w:t>Marketing, Emergency Management, Public Administration, Business</w:t>
          </w:r>
        </w:sdtContent>
      </w:sdt>
    </w:p>
    <w:p w14:paraId="4F10E6C1" w14:textId="77777777" w:rsidR="00394946" w:rsidRPr="00377FE1" w:rsidRDefault="00664B45" w:rsidP="00664B45">
      <w:pPr>
        <w:rPr>
          <w:rFonts w:ascii="Arial" w:hAnsi="Arial" w:cs="Arial"/>
          <w:b/>
        </w:rPr>
      </w:pPr>
      <w:r w:rsidRPr="00377FE1">
        <w:rPr>
          <w:rFonts w:ascii="Arial" w:hAnsi="Arial" w:cs="Arial"/>
          <w:b/>
        </w:rPr>
        <w:t>Will there be opportunities for travel? If so, explain:</w:t>
      </w:r>
    </w:p>
    <w:p w14:paraId="56715A8C" w14:textId="65D8B0C3" w:rsidR="00664B45" w:rsidRPr="00377FE1" w:rsidRDefault="00664B45" w:rsidP="00664B45">
      <w:pPr>
        <w:rPr>
          <w:rFonts w:ascii="Arial" w:hAnsi="Arial" w:cs="Arial"/>
        </w:rPr>
      </w:pPr>
      <w:r w:rsidRPr="00377FE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882482260"/>
          <w:placeholder>
            <w:docPart w:val="94A33A5E01C84E07A081A8EDB6BDA010"/>
          </w:placeholder>
          <w:text/>
        </w:sdtPr>
        <w:sdtEndPr/>
        <w:sdtContent>
          <w:r w:rsidR="00B42CB1">
            <w:rPr>
              <w:rFonts w:ascii="Arial" w:hAnsi="Arial" w:cs="Arial"/>
            </w:rPr>
            <w:t>Potentially. This will include outreach, trainings, and site visits.</w:t>
          </w:r>
        </w:sdtContent>
      </w:sdt>
    </w:p>
    <w:p w14:paraId="55AB7DEE" w14:textId="77777777" w:rsidR="00394946" w:rsidRPr="00377FE1" w:rsidRDefault="00664B45" w:rsidP="003C082B">
      <w:pPr>
        <w:rPr>
          <w:rFonts w:ascii="Arial" w:hAnsi="Arial" w:cs="Arial"/>
          <w:b/>
        </w:rPr>
      </w:pPr>
      <w:r w:rsidRPr="00377FE1">
        <w:rPr>
          <w:rFonts w:ascii="Arial" w:hAnsi="Arial" w:cs="Arial"/>
          <w:b/>
        </w:rPr>
        <w:t>Can this internship be completed virtually?</w:t>
      </w:r>
    </w:p>
    <w:p w14:paraId="2F0B01D5" w14:textId="389BB31D" w:rsidR="00394946" w:rsidRPr="00377FE1" w:rsidRDefault="00664B45" w:rsidP="003C082B">
      <w:pPr>
        <w:rPr>
          <w:rFonts w:ascii="Arial" w:hAnsi="Arial" w:cs="Arial"/>
        </w:rPr>
      </w:pPr>
      <w:r w:rsidRPr="00377FE1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570077391"/>
          <w:placeholder>
            <w:docPart w:val="78F1960854C04D56A05CA1A5546988AE"/>
          </w:placeholder>
          <w:text/>
        </w:sdtPr>
        <w:sdtEndPr/>
        <w:sdtContent>
          <w:r w:rsidR="00867DE8">
            <w:rPr>
              <w:rFonts w:ascii="Arial" w:hAnsi="Arial" w:cs="Arial"/>
            </w:rPr>
            <w:t>Hybrid</w:t>
          </w:r>
        </w:sdtContent>
      </w:sdt>
    </w:p>
    <w:p w14:paraId="54521135" w14:textId="77777777" w:rsidR="00664B45" w:rsidRPr="00377FE1" w:rsidRDefault="00671521" w:rsidP="003C082B">
      <w:pPr>
        <w:rPr>
          <w:rFonts w:ascii="Arial" w:hAnsi="Arial" w:cs="Arial"/>
          <w:b/>
          <w:sz w:val="24"/>
        </w:rPr>
      </w:pPr>
      <w:r w:rsidRPr="00377FE1">
        <w:rPr>
          <w:rFonts w:ascii="Arial" w:hAnsi="Arial" w:cs="Arial"/>
          <w:b/>
          <w:sz w:val="24"/>
        </w:rPr>
        <w:t>Please submit completed form to:</w:t>
      </w:r>
    </w:p>
    <w:p w14:paraId="4E6C2814" w14:textId="77777777" w:rsidR="00377FE1" w:rsidRDefault="00377FE1" w:rsidP="003C082B">
      <w:pPr>
        <w:rPr>
          <w:rFonts w:ascii="Arial" w:hAnsi="Arial" w:cs="Arial"/>
        </w:rPr>
      </w:pPr>
      <w:r>
        <w:rPr>
          <w:rFonts w:ascii="Arial" w:hAnsi="Arial" w:cs="Arial"/>
        </w:rPr>
        <w:t>Sierra Perna</w:t>
      </w:r>
    </w:p>
    <w:p w14:paraId="04ECDDAA" w14:textId="7C7A5762" w:rsidR="00671521" w:rsidRPr="00377FE1" w:rsidRDefault="00377FE1" w:rsidP="003C082B">
      <w:pPr>
        <w:rPr>
          <w:rFonts w:ascii="Arial" w:hAnsi="Arial" w:cs="Arial"/>
        </w:rPr>
      </w:pPr>
      <w:r>
        <w:rPr>
          <w:rFonts w:ascii="Arial" w:hAnsi="Arial" w:cs="Arial"/>
        </w:rPr>
        <w:t>Sierra.perna@em.myflorida.com</w:t>
      </w:r>
      <w:r w:rsidR="00671521" w:rsidRPr="00377FE1">
        <w:rPr>
          <w:rFonts w:ascii="Arial" w:hAnsi="Arial" w:cs="Arial"/>
        </w:rPr>
        <w:t xml:space="preserve"> </w:t>
      </w:r>
    </w:p>
    <w:sectPr w:rsidR="00671521" w:rsidRPr="00377FE1" w:rsidSect="00145CD3">
      <w:pgSz w:w="12240" w:h="15840"/>
      <w:pgMar w:top="720" w:right="1440" w:bottom="720" w:left="1440" w:header="720" w:footer="720" w:gutter="0"/>
      <w:pgBorders w:offsetFrom="page">
        <w:top w:val="single" w:sz="18" w:space="24" w:color="1F4E79" w:themeColor="accent1" w:themeShade="80"/>
        <w:left w:val="single" w:sz="18" w:space="24" w:color="1F4E79" w:themeColor="accent1" w:themeShade="80"/>
        <w:bottom w:val="single" w:sz="18" w:space="24" w:color="1F4E79" w:themeColor="accent1" w:themeShade="80"/>
        <w:right w:val="single" w:sz="18" w:space="24" w:color="1F4E79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A17E7" w14:textId="77777777" w:rsidR="00411F10" w:rsidRDefault="00411F10" w:rsidP="00353309">
      <w:pPr>
        <w:spacing w:after="0" w:line="240" w:lineRule="auto"/>
      </w:pPr>
      <w:r>
        <w:separator/>
      </w:r>
    </w:p>
  </w:endnote>
  <w:endnote w:type="continuationSeparator" w:id="0">
    <w:p w14:paraId="28A1DA11" w14:textId="77777777" w:rsidR="00411F10" w:rsidRDefault="00411F10" w:rsidP="00353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17A56" w14:textId="77777777" w:rsidR="00411F10" w:rsidRDefault="00411F10" w:rsidP="00353309">
      <w:pPr>
        <w:spacing w:after="0" w:line="240" w:lineRule="auto"/>
      </w:pPr>
      <w:r>
        <w:separator/>
      </w:r>
    </w:p>
  </w:footnote>
  <w:footnote w:type="continuationSeparator" w:id="0">
    <w:p w14:paraId="477072C9" w14:textId="77777777" w:rsidR="00411F10" w:rsidRDefault="00411F10" w:rsidP="003533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DAytjAxMbQwNDdT0lEKTi0uzszPAykwqgUA/lGmJSwAAAA="/>
  </w:docVars>
  <w:rsids>
    <w:rsidRoot w:val="003C082B"/>
    <w:rsid w:val="000D7F8F"/>
    <w:rsid w:val="00145CD3"/>
    <w:rsid w:val="0017772E"/>
    <w:rsid w:val="003228B6"/>
    <w:rsid w:val="00353309"/>
    <w:rsid w:val="003637A6"/>
    <w:rsid w:val="00377FE1"/>
    <w:rsid w:val="00394946"/>
    <w:rsid w:val="003C082B"/>
    <w:rsid w:val="003C49C2"/>
    <w:rsid w:val="003D217F"/>
    <w:rsid w:val="003E67B7"/>
    <w:rsid w:val="00407B4C"/>
    <w:rsid w:val="00411F10"/>
    <w:rsid w:val="004326C4"/>
    <w:rsid w:val="00434BE6"/>
    <w:rsid w:val="00462D22"/>
    <w:rsid w:val="004A4B23"/>
    <w:rsid w:val="0050688C"/>
    <w:rsid w:val="005C2DE2"/>
    <w:rsid w:val="00664B45"/>
    <w:rsid w:val="00671521"/>
    <w:rsid w:val="00784906"/>
    <w:rsid w:val="008368B3"/>
    <w:rsid w:val="00867DE8"/>
    <w:rsid w:val="009376A4"/>
    <w:rsid w:val="00947622"/>
    <w:rsid w:val="009E355F"/>
    <w:rsid w:val="00A1297F"/>
    <w:rsid w:val="00A44838"/>
    <w:rsid w:val="00A53BC7"/>
    <w:rsid w:val="00B42CB1"/>
    <w:rsid w:val="00BF4B16"/>
    <w:rsid w:val="00C70F48"/>
    <w:rsid w:val="00CA5662"/>
    <w:rsid w:val="00D46DFB"/>
    <w:rsid w:val="00DD441E"/>
    <w:rsid w:val="00E6646A"/>
    <w:rsid w:val="00F0360D"/>
    <w:rsid w:val="00F25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01D0E"/>
  <w15:chartTrackingRefBased/>
  <w15:docId w15:val="{D9950C8F-050D-4618-B085-EE4D18CA4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152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94946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4B2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53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309"/>
  </w:style>
  <w:style w:type="paragraph" w:styleId="Footer">
    <w:name w:val="footer"/>
    <w:basedOn w:val="Normal"/>
    <w:link w:val="FooterChar"/>
    <w:uiPriority w:val="99"/>
    <w:unhideWhenUsed/>
    <w:rsid w:val="00353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309"/>
  </w:style>
  <w:style w:type="character" w:styleId="UnresolvedMention">
    <w:name w:val="Unresolved Mention"/>
    <w:basedOn w:val="DefaultParagraphFont"/>
    <w:uiPriority w:val="99"/>
    <w:semiHidden/>
    <w:unhideWhenUsed/>
    <w:rsid w:val="00A12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cid:image002.jpg@01D87737.B0E11FC0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946970503C4D8FBAADC34E8AEC9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504BD-B98E-4D66-8CD9-F6F78C3CDCB5}"/>
      </w:docPartPr>
      <w:docPartBody>
        <w:p w:rsidR="00763C00" w:rsidRDefault="0015413F" w:rsidP="0015413F">
          <w:pPr>
            <w:pStyle w:val="14946970503C4D8FBAADC34E8AEC9E1E1"/>
          </w:pPr>
          <w:r>
            <w:rPr>
              <w:rStyle w:val="PlaceholderText"/>
            </w:rPr>
            <w:t>Click or ta</w:t>
          </w:r>
          <w:r w:rsidRPr="005E4BC3">
            <w:rPr>
              <w:rStyle w:val="PlaceholderText"/>
            </w:rPr>
            <w:t>p here to enter text.</w:t>
          </w:r>
        </w:p>
      </w:docPartBody>
    </w:docPart>
    <w:docPart>
      <w:docPartPr>
        <w:name w:val="341DC7768DEE450A8CFECAF107387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0754C-29FC-4FE5-B445-94DF90BA22A4}"/>
      </w:docPartPr>
      <w:docPartBody>
        <w:p w:rsidR="00763C00" w:rsidRDefault="009043C6" w:rsidP="009043C6">
          <w:pPr>
            <w:pStyle w:val="341DC7768DEE450A8CFECAF107387CE0"/>
          </w:pPr>
          <w:r w:rsidRPr="005E4B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7CB79E0E12459BB488E8BCE01A7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29433-0DCC-4822-9C07-5D4BC8B189FA}"/>
      </w:docPartPr>
      <w:docPartBody>
        <w:p w:rsidR="00763C00" w:rsidRDefault="0015413F" w:rsidP="0015413F">
          <w:pPr>
            <w:pStyle w:val="5B7CB79E0E12459BB488E8BCE01A72411"/>
          </w:pPr>
          <w:r>
            <w:rPr>
              <w:rStyle w:val="PlaceholderText"/>
            </w:rPr>
            <w:t>Name and contact info</w:t>
          </w:r>
          <w:r w:rsidRPr="005E4BC3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B8E6ADFDB3E49B4952E814DBF6A0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057E5-C1A4-40CB-BDAA-6188D3C85ED6}"/>
      </w:docPartPr>
      <w:docPartBody>
        <w:p w:rsidR="00763C00" w:rsidRDefault="0015413F" w:rsidP="0015413F">
          <w:pPr>
            <w:pStyle w:val="2B8E6ADFDB3E49B4952E814DBF6A0BBC1"/>
          </w:pPr>
          <w:r w:rsidRPr="005E4BC3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A4D4693D1304D029878041068E69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AC51B-2167-432E-BDC0-11EC0428789B}"/>
      </w:docPartPr>
      <w:docPartBody>
        <w:p w:rsidR="00763C00" w:rsidRDefault="0015413F" w:rsidP="0015413F">
          <w:pPr>
            <w:pStyle w:val="0A4D4693D1304D029878041068E693721"/>
          </w:pPr>
          <w:r w:rsidRPr="005E4B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05151F2417402F9B9A255519F56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08B66-7E29-4E42-9656-FEA7964A2BBD}"/>
      </w:docPartPr>
      <w:docPartBody>
        <w:p w:rsidR="00763C00" w:rsidRDefault="0015413F" w:rsidP="0015413F">
          <w:pPr>
            <w:pStyle w:val="EC05151F2417402F9B9A255519F5607B1"/>
          </w:pPr>
          <w:r w:rsidRPr="005E4B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05081A2E1A436198CF107E356C2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2F111-9762-4989-B9CF-14C6BA2FCEF3}"/>
      </w:docPartPr>
      <w:docPartBody>
        <w:p w:rsidR="00763C00" w:rsidRDefault="0015413F" w:rsidP="0015413F">
          <w:pPr>
            <w:pStyle w:val="3A05081A2E1A436198CF107E356C2C7B1"/>
          </w:pPr>
          <w:r w:rsidRPr="005E4B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B81D371D8B4AD4899569378AF9F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3D667-A732-4BDE-B07E-460EF138D5C5}"/>
      </w:docPartPr>
      <w:docPartBody>
        <w:p w:rsidR="00763C00" w:rsidRDefault="0015413F" w:rsidP="0015413F">
          <w:pPr>
            <w:pStyle w:val="ACB81D371D8B4AD4899569378AF9FFD81"/>
          </w:pPr>
          <w:r w:rsidRPr="005E4B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A33A5E01C84E07A081A8EDB6BDA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3189F-8E6F-4FD0-A18A-1D91CFAFE08A}"/>
      </w:docPartPr>
      <w:docPartBody>
        <w:p w:rsidR="00763C00" w:rsidRDefault="0015413F" w:rsidP="0015413F">
          <w:pPr>
            <w:pStyle w:val="94A33A5E01C84E07A081A8EDB6BDA0101"/>
          </w:pPr>
          <w:r w:rsidRPr="005E4BC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1960854C04D56A05CA1A554698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A3A56-9533-45D1-B158-4A75ECE4995C}"/>
      </w:docPartPr>
      <w:docPartBody>
        <w:p w:rsidR="00763C00" w:rsidRDefault="0015413F" w:rsidP="0015413F">
          <w:pPr>
            <w:pStyle w:val="78F1960854C04D56A05CA1A5546988AE1"/>
          </w:pPr>
          <w:r w:rsidRPr="005E4BC3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4280"/>
    <w:rsid w:val="0015413F"/>
    <w:rsid w:val="001F7E79"/>
    <w:rsid w:val="003641C3"/>
    <w:rsid w:val="00414280"/>
    <w:rsid w:val="00763C00"/>
    <w:rsid w:val="008455B2"/>
    <w:rsid w:val="008E1186"/>
    <w:rsid w:val="009043C6"/>
    <w:rsid w:val="00E44B0C"/>
    <w:rsid w:val="00E97398"/>
    <w:rsid w:val="00EE6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413F"/>
    <w:rPr>
      <w:color w:val="808080"/>
    </w:rPr>
  </w:style>
  <w:style w:type="paragraph" w:customStyle="1" w:styleId="341DC7768DEE450A8CFECAF107387CE0">
    <w:name w:val="341DC7768DEE450A8CFECAF107387CE0"/>
    <w:rsid w:val="009043C6"/>
    <w:rPr>
      <w:rFonts w:eastAsiaTheme="minorHAnsi"/>
    </w:rPr>
  </w:style>
  <w:style w:type="paragraph" w:customStyle="1" w:styleId="14946970503C4D8FBAADC34E8AEC9E1E1">
    <w:name w:val="14946970503C4D8FBAADC34E8AEC9E1E1"/>
    <w:rsid w:val="0015413F"/>
    <w:rPr>
      <w:rFonts w:eastAsiaTheme="minorHAnsi"/>
    </w:rPr>
  </w:style>
  <w:style w:type="paragraph" w:customStyle="1" w:styleId="5B7CB79E0E12459BB488E8BCE01A72411">
    <w:name w:val="5B7CB79E0E12459BB488E8BCE01A72411"/>
    <w:rsid w:val="0015413F"/>
    <w:rPr>
      <w:rFonts w:eastAsiaTheme="minorHAnsi"/>
    </w:rPr>
  </w:style>
  <w:style w:type="paragraph" w:customStyle="1" w:styleId="2B8E6ADFDB3E49B4952E814DBF6A0BBC1">
    <w:name w:val="2B8E6ADFDB3E49B4952E814DBF6A0BBC1"/>
    <w:rsid w:val="0015413F"/>
    <w:rPr>
      <w:rFonts w:eastAsiaTheme="minorHAnsi"/>
    </w:rPr>
  </w:style>
  <w:style w:type="paragraph" w:customStyle="1" w:styleId="0A4D4693D1304D029878041068E693721">
    <w:name w:val="0A4D4693D1304D029878041068E693721"/>
    <w:rsid w:val="0015413F"/>
    <w:rPr>
      <w:rFonts w:eastAsiaTheme="minorHAnsi"/>
    </w:rPr>
  </w:style>
  <w:style w:type="paragraph" w:customStyle="1" w:styleId="EC05151F2417402F9B9A255519F5607B1">
    <w:name w:val="EC05151F2417402F9B9A255519F5607B1"/>
    <w:rsid w:val="0015413F"/>
    <w:rPr>
      <w:rFonts w:eastAsiaTheme="minorHAnsi"/>
    </w:rPr>
  </w:style>
  <w:style w:type="paragraph" w:customStyle="1" w:styleId="3A05081A2E1A436198CF107E356C2C7B1">
    <w:name w:val="3A05081A2E1A436198CF107E356C2C7B1"/>
    <w:rsid w:val="0015413F"/>
    <w:rPr>
      <w:rFonts w:eastAsiaTheme="minorHAnsi"/>
    </w:rPr>
  </w:style>
  <w:style w:type="paragraph" w:customStyle="1" w:styleId="ACB81D371D8B4AD4899569378AF9FFD81">
    <w:name w:val="ACB81D371D8B4AD4899569378AF9FFD81"/>
    <w:rsid w:val="0015413F"/>
    <w:rPr>
      <w:rFonts w:eastAsiaTheme="minorHAnsi"/>
    </w:rPr>
  </w:style>
  <w:style w:type="paragraph" w:customStyle="1" w:styleId="94A33A5E01C84E07A081A8EDB6BDA0101">
    <w:name w:val="94A33A5E01C84E07A081A8EDB6BDA0101"/>
    <w:rsid w:val="0015413F"/>
    <w:rPr>
      <w:rFonts w:eastAsiaTheme="minorHAnsi"/>
    </w:rPr>
  </w:style>
  <w:style w:type="paragraph" w:customStyle="1" w:styleId="78F1960854C04D56A05CA1A5546988AE1">
    <w:name w:val="78F1960854C04D56A05CA1A5546988AE1"/>
    <w:rsid w:val="0015413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C9BCD5-DA9E-41C2-A0B2-C76DF7B3CFDB}"/>
</file>

<file path=customXml/itemProps2.xml><?xml version="1.0" encoding="utf-8"?>
<ds:datastoreItem xmlns:ds="http://schemas.openxmlformats.org/officeDocument/2006/customXml" ds:itemID="{6F5BCF22-D998-41A6-A0AD-58BA65624729}"/>
</file>

<file path=customXml/itemProps3.xml><?xml version="1.0" encoding="utf-8"?>
<ds:datastoreItem xmlns:ds="http://schemas.openxmlformats.org/officeDocument/2006/customXml" ds:itemID="{0CF04870-B9F7-4082-9106-E6C574D3ED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rez, Carla</dc:creator>
  <cp:keywords/>
  <dc:description/>
  <cp:lastModifiedBy>Sierra Perna</cp:lastModifiedBy>
  <cp:revision>2</cp:revision>
  <cp:lastPrinted>2022-07-05T17:09:00Z</cp:lastPrinted>
  <dcterms:created xsi:type="dcterms:W3CDTF">2022-07-20T14:41:00Z</dcterms:created>
  <dcterms:modified xsi:type="dcterms:W3CDTF">2022-07-20T14:41:00Z</dcterms:modified>
</cp:coreProperties>
</file>